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s-casos-de-uso"/>
      <w:r>
        <w:t xml:space="preserve">Documentação dos Casos de Uso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ificaçã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or um usuário autenticado para criar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os dados do 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a criação de um event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os dados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Validar os dados d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Criar 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Redirecionar o usuário para a visão geral do event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para validar os dados informados na criação de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Tentar criar um evento sem dados obrigatóri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Impedir que o usuário crie o evento caso o mesmo não tenha informado os dados</w:t>
            </w:r>
            <w:r>
              <w:t xml:space="preserve"> </w:t>
            </w:r>
            <w:r>
              <w:rPr>
                <w:i/>
              </w:rPr>
              <w:t xml:space="preserve">nom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dat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ep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estad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idad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bairr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ru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limite de acompanhantes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descriçã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ronograma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. Informar a data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1. Impedir que o usuário crie o evento caso a data informada seja anterior ao dia atua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 Carregar uma imagem ilustrativ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2. Impedir que o usuário crie o evento caso a imagem tenha um tamanho maior que 20m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. Carregar os anex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3. Impedir que o usuário crie o evento caso os anexos tenham um tamanho maior que 100mb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Mostrar mensagem informando o usuário do err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quando o usuário cancela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firmação de 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o cancelamento de um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quisitar a confirmação de cancelamento do event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ação de 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quando o usuário confirma o cancelamento de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Confirmar o cancelamento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Enviar um email para todos os convidados confirmados e pendentes informando do cancelamento d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Cancelar 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Redirecionar o usuário à lista de seus event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ção da lista de convid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do usuário e do sistema no processo de cadastramento de convidados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e dados do convidado &amp; 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nformar nome do convidad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email do convidad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Modificar o número de acompanhantes permitidos para este convidado, ou deixar o valor padrão informado na criação do event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Repetir o processo de cadastramento de convidado (etapas 1, 2 e 3) para mais convidados, ou concluir a modificação na lista de convid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Enviar um email de convite, para cada novo convidado cadastrado com um link para o status de presenç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como se dá as validações dos dados informados pelo usuário no caso de uso Modificação da lista de convidado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Modificação da lista de convid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 No campo referente ao nome do convidado, o sistema deve impedir que haja caracteres especiais e/ou caracteres numérico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torno de erro no campo nome do convidado, caso tenha sido identificado algum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No campo referente ao email do convidado, o sistema deverá fazer uma verificação, impedindo o prosseguimento em caso de email inválid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Retorno de erro no campo email do convidado, caso tenha sido identificado algum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uperação de senh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 interação do usuário com o sistema no processo de recuperação de senh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 &amp; 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recuperação de senha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o email da sua cont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Enviar um email, contendo um link para uma página que permita ao usuário atribuir uma nova senha a conta do usuário com o email informa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Informar nova senh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Atribuir nova senha a conta do usuári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como o convidado irá alterar o seu status de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essar página de status de presença pelo link único enviado ao seu email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link único ainda não passou da data de início do even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Confirmar ou recusar a presença no evento, ou ignorar o convite, ou até modificar o número de acompanhantes confirmados caso sua presença esteja confirmada.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s ações tomadas pelo sistema caso um convidado confirme sua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Confirmar a presença n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evento não passou da sua data de iníc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O sistema deverá registrar no banco de dados que o convidado confirmou sua presença n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alterar a página de status de presença de forma que permita o convidado a negar a presença e modificar o número de acompanhantes confirmad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lin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s ações tomadas pelo sistema caso um convidado negue sua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Negar a presença n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evento ainda não passou da sua data de iníc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O sistema deverá registrar no banco de dados que o convidado em questão negou sua presença n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alterar a página de status de presença de forma que permita o convidado a confirmar a sua presenç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ção do número de acompanhantes confirm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como um convidado modificará o número de acompanhantes confirmados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firm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essar a página de status de presenç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Verificar se o convidado confirmou sua presenç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Modificar o número de acompanhantes confirm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verificar se o evento ainda não passou da sua data de início.</w:t>
            </w:r>
          </w:p>
        </w:tc>
      </w:tr>
    </w:tbl>
    <w:sectPr w:rsidR="007446A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3T18:11:18Z</dcterms:created>
  <dcterms:modified xsi:type="dcterms:W3CDTF">2019-09-23T18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